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edd8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2cd6f2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faa028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12:11:40Z</dcterms:created>
  <dcterms:modified xsi:type="dcterms:W3CDTF">2022-03-19T12:11:40Z</dcterms:modified>
</cp:coreProperties>
</file>